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</w:tblGrid>
      <w:tr w:rsidR="00F11177" w14:paraId="5ECADA38" w14:textId="77777777" w:rsidTr="00094A86">
        <w:trPr>
          <w:trHeight w:val="657"/>
        </w:trPr>
        <w:tc>
          <w:tcPr>
            <w:tcW w:w="10881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51"/>
              <w:gridCol w:w="3552"/>
              <w:gridCol w:w="3552"/>
            </w:tblGrid>
            <w:tr w:rsidR="00094A86" w14:paraId="0A3A938E" w14:textId="77777777" w:rsidTr="00094A86">
              <w:tc>
                <w:tcPr>
                  <w:tcW w:w="3551" w:type="dxa"/>
                </w:tcPr>
                <w:p w14:paraId="1657E3B8" w14:textId="1E39D575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Data Visualization</w:t>
                  </w:r>
                </w:p>
              </w:tc>
              <w:tc>
                <w:tcPr>
                  <w:tcW w:w="3552" w:type="dxa"/>
                </w:tcPr>
                <w:p w14:paraId="44C7B6F3" w14:textId="22BF49B1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Android Studio</w:t>
                  </w:r>
                </w:p>
              </w:tc>
              <w:tc>
                <w:tcPr>
                  <w:tcW w:w="3552" w:type="dxa"/>
                </w:tcPr>
                <w:p w14:paraId="3CC26F74" w14:textId="0042351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</w:t>
                  </w:r>
                </w:p>
              </w:tc>
            </w:tr>
            <w:tr w:rsidR="00094A86" w14:paraId="02DD5834" w14:textId="77777777" w:rsidTr="00094A86">
              <w:tc>
                <w:tcPr>
                  <w:tcW w:w="3551" w:type="dxa"/>
                </w:tcPr>
                <w:p w14:paraId="043B5CF8" w14:textId="6708D9E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Excel data forecasting and simulation</w:t>
                  </w:r>
                </w:p>
              </w:tc>
              <w:tc>
                <w:tcPr>
                  <w:tcW w:w="3552" w:type="dxa"/>
                </w:tcPr>
                <w:p w14:paraId="746A5A47" w14:textId="1E849CD0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C/C++</w:t>
                  </w:r>
                </w:p>
              </w:tc>
              <w:tc>
                <w:tcPr>
                  <w:tcW w:w="3552" w:type="dxa"/>
                </w:tcPr>
                <w:p w14:paraId="2F163ADF" w14:textId="6B435D97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 SQLite3</w:t>
                  </w:r>
                  <w:r w:rsidR="00BF2588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/SQL</w:t>
                  </w:r>
                </w:p>
              </w:tc>
            </w:tr>
          </w:tbl>
          <w:p w14:paraId="36935BC9" w14:textId="42A7CECF" w:rsidR="00094A86" w:rsidRPr="00094A86" w:rsidRDefault="00094A86" w:rsidP="00094A8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D7119D5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  <w:bookmarkStart w:id="0" w:name="_GoBack"/>
      <w:bookmarkEnd w:id="0"/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30D27E7D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</w:t>
      </w:r>
      <w:r w:rsidR="00970DD0">
        <w:rPr>
          <w:rFonts w:ascii="Times New Roman" w:hAnsi="Times New Roman" w:cs="Times New Roman"/>
        </w:rPr>
        <w:t xml:space="preserve"> visually intuitive application</w:t>
      </w:r>
      <w:r w:rsidRPr="00666C64">
        <w:rPr>
          <w:rFonts w:ascii="Times New Roman" w:hAnsi="Times New Roman" w:cs="Times New Roman"/>
        </w:rPr>
        <w:t xml:space="preserve"> in Java, tracks a user’s emotional </w:t>
      </w:r>
      <w:r w:rsidR="00D311AC">
        <w:rPr>
          <w:rFonts w:ascii="Times New Roman" w:hAnsi="Times New Roman" w:cs="Times New Roman"/>
        </w:rPr>
        <w:t>data along with their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557E70F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, times, dates, reasons, and location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3237995D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SQLITE3 Queries in Python to create a 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>terminal UI for users to easily query a database</w:t>
      </w:r>
    </w:p>
    <w:p w14:paraId="634A4E7A" w14:textId="55D92BE3" w:rsidR="00601671" w:rsidRDefault="00D311AC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raphed query data onto pie charts and bar graphs using Panda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atplot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brary functions</w:t>
      </w:r>
    </w:p>
    <w:p w14:paraId="4D4ED9CD" w14:textId="29DA3A0C" w:rsidR="00D311AC" w:rsidRDefault="00D311AC" w:rsidP="00D311AC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amples of functions: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Plot.bar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),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ead_sql_query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)</w:t>
      </w:r>
    </w:p>
    <w:p w14:paraId="13D3DE9A" w14:textId="5C14C820" w:rsidR="00601671" w:rsidRPr="00D311AC" w:rsidRDefault="00601671" w:rsidP="00D311A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537FA"/>
    <w:multiLevelType w:val="hybridMultilevel"/>
    <w:tmpl w:val="0DF82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5442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5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4"/>
  </w:num>
  <w:num w:numId="12">
    <w:abstractNumId w:val="8"/>
  </w:num>
  <w:num w:numId="13">
    <w:abstractNumId w:val="13"/>
  </w:num>
  <w:num w:numId="14">
    <w:abstractNumId w:val="5"/>
  </w:num>
  <w:num w:numId="15">
    <w:abstractNumId w:val="10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gFANzCtEgtAAAA"/>
  </w:docVars>
  <w:rsids>
    <w:rsidRoot w:val="00740F48"/>
    <w:rsid w:val="00041BAF"/>
    <w:rsid w:val="00081342"/>
    <w:rsid w:val="00083652"/>
    <w:rsid w:val="0008772C"/>
    <w:rsid w:val="00094A86"/>
    <w:rsid w:val="000B0545"/>
    <w:rsid w:val="001C3246"/>
    <w:rsid w:val="001D5218"/>
    <w:rsid w:val="002067B1"/>
    <w:rsid w:val="00226F7F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A6AC4"/>
    <w:rsid w:val="008D5676"/>
    <w:rsid w:val="008F0131"/>
    <w:rsid w:val="008F42D0"/>
    <w:rsid w:val="0092696A"/>
    <w:rsid w:val="00927DA2"/>
    <w:rsid w:val="0093479C"/>
    <w:rsid w:val="00935B9D"/>
    <w:rsid w:val="009437CD"/>
    <w:rsid w:val="00970DD0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BE6EDC"/>
    <w:rsid w:val="00BF2588"/>
    <w:rsid w:val="00C336EA"/>
    <w:rsid w:val="00C36B64"/>
    <w:rsid w:val="00C4102C"/>
    <w:rsid w:val="00C6697C"/>
    <w:rsid w:val="00C72047"/>
    <w:rsid w:val="00C94FBD"/>
    <w:rsid w:val="00CF1FD9"/>
    <w:rsid w:val="00D311AC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11177"/>
    <w:rsid w:val="00F74BFE"/>
    <w:rsid w:val="00FB4568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8F204B-7200-46B8-949D-7496C8748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9</cp:revision>
  <cp:lastPrinted>2020-01-17T06:06:00Z</cp:lastPrinted>
  <dcterms:created xsi:type="dcterms:W3CDTF">2019-10-14T22:49:00Z</dcterms:created>
  <dcterms:modified xsi:type="dcterms:W3CDTF">2020-01-31T23:08:00Z</dcterms:modified>
</cp:coreProperties>
</file>